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0b36f2f73d676f43e5cb8d7ef9f8c8a79d0c9"/>
      <w:r>
        <w:rPr>
          <w:b/>
        </w:rPr>
        <w:t xml:space="preserve">ПРОТОКОЛ ПРО РЕЗУЛЬТАТИ ЗЕМЕЛЬНИХ ТОРГІВ № LRE001-UA-20220805-99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міл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7.09.2022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7.09.2022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площею 0,2630 га, кадастровий номер 7110500000:06:002:0055, що розташована: м. Сміла, вул. Складська (землі промисловості, транспорту, зв'язку, енергетики, оборони та іншого призначення) для розміщення та експлуатації об’єктів дорожнього сервісу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площею 0,2630 га, кадастровий номер кадастровий номер 7110500000:06:002:0055, що розташована: м. Сміла, вул. Складська (землі промисловості, транспорту, зв'язку, енергетики, оборони та іншого призначення) для розміщення та експлуатації об’єктів дорожнього сервіс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496,8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8 946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 449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349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Орищенко Олександр Анатолійович, ІПН/РНОКПП: 31492194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Братчик Максим Юрійович, ІПН/РНОКПП: 32948085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ратчик Максим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44 496,84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0:5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Орищенко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946,52 грн</w:t>
            </w:r>
          </w:p>
        </w:tc>
        <w:tc>
          <w:p>
            <w:pPr>
              <w:pStyle w:val="Compact"/>
              <w:jc w:val="left"/>
            </w:pPr>
            <w:r>
              <w:t xml:space="preserve">12.08.2022 11:1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ратчик Максим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44 496,84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0:5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Орищенко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946,52 грн</w:t>
            </w:r>
          </w:p>
        </w:tc>
        <w:tc>
          <w:p>
            <w:pPr>
              <w:pStyle w:val="Compact"/>
              <w:jc w:val="left"/>
            </w:pPr>
            <w:r>
              <w:t xml:space="preserve">12.08.2022 11:1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ратчик Максим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44 496,84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0:5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Орищенко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946,52 грн</w:t>
            </w:r>
          </w:p>
        </w:tc>
        <w:tc>
          <w:p>
            <w:pPr>
              <w:pStyle w:val="Compact"/>
              <w:jc w:val="left"/>
            </w:pPr>
            <w:r>
              <w:t xml:space="preserve">12.08.2022 11:1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ратчик Максим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44 496,84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0:5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Орищенко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946,52 грн</w:t>
            </w:r>
          </w:p>
        </w:tc>
        <w:tc>
          <w:p>
            <w:pPr>
              <w:pStyle w:val="Compact"/>
              <w:jc w:val="left"/>
            </w:pPr>
            <w:r>
              <w:t xml:space="preserve">12.08.2022 11:1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ОП Орищенко Олександр Анатолійович, ІПН/РНОКПП: 314921949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447,33 грн (дві тисячі чотириста сорок сім гривень 3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0 901,72 грн (десять тисяч дев'ятсот одна гривня 7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8 044,80 грн (тридцять вісім тисяч сорок чотири гривні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Черк.обл./тг м. Сміла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30566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Черк.обл./тг м. Сміл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34109815000023753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30566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Черк.обл./тг м. Сміла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89999803341998120000237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23697280</w:t>
      </w:r>
    </w:p>
    <w:p>
      <w:pPr>
        <w:numPr>
          <w:ilvl w:val="0"/>
          <w:numId w:val="1007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7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532047800000000260081248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9.2022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ОП Орищенко Олександр Анатолійович, ІПН/РНОКПП: 314921949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міля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5:30:20Z</dcterms:created>
  <dcterms:modified xsi:type="dcterms:W3CDTF">2024-04-28T05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